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74849166"/>
        <w:docPartObj>
          <w:docPartGallery w:val="Cover Pages"/>
          <w:docPartUnique/>
        </w:docPartObj>
      </w:sdtPr>
      <w:sdtEndPr/>
      <w:sdtContent>
        <w:p w14:paraId="6396CEEE" w14:textId="77777777" w:rsidR="00AD48B0" w:rsidRDefault="00AD48B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2058E9F" wp14:editId="7A3D313D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5-13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0A36AF6F" w14:textId="77777777" w:rsidR="00AD48B0" w:rsidRDefault="00AD48B0">
                                      <w:pPr>
                                        <w:pStyle w:val="a3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603C197" w14:textId="77777777" w:rsidR="00AD48B0" w:rsidRPr="00AD48B0" w:rsidRDefault="00D034D3">
                                      <w:pPr>
                                        <w:pStyle w:val="a3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 xml:space="preserve">Sakowski M </w:t>
                                      </w:r>
                                      <w:proofErr w:type="spellStart"/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>M</w:t>
                                      </w:r>
                                      <w:proofErr w:type="spellEnd"/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 xml:space="preserve"> (FCES)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cstheme="minorHAnsi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14:paraId="1926A0FD" w14:textId="77777777" w:rsidR="00AD48B0" w:rsidRPr="00AD48B0" w:rsidRDefault="00AD48B0">
                                      <w:pPr>
                                        <w:pStyle w:val="a3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proofErr w:type="spellStart"/>
                                      <w:r w:rsidRPr="00AD48B0">
                                        <w:rPr>
                                          <w:rFonts w:cstheme="minorHAnsi"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>Brainvire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5-13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9FAC94C" w14:textId="77777777" w:rsidR="00AD48B0" w:rsidRDefault="00AD48B0">
                                      <w:pPr>
                                        <w:pStyle w:val="a3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12058E9F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5-13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A36AF6F" w14:textId="77777777" w:rsidR="00AD48B0" w:rsidRDefault="00AD48B0">
                                <w:pPr>
                                  <w:pStyle w:val="a3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4603C197" w14:textId="77777777" w:rsidR="00AD48B0" w:rsidRPr="00AD48B0" w:rsidRDefault="00D034D3">
                                <w:pPr>
                                  <w:pStyle w:val="a3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Sakowski M </w:t>
                                </w:r>
                                <w:proofErr w:type="spellStart"/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proofErr w:type="spellEnd"/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(FCES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cstheme="minorHAnsi"/>
                                <w:color w:val="FFFFFF" w:themeColor="background1"/>
                                <w:sz w:val="24"/>
                                <w:szCs w:val="24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14:paraId="1926A0FD" w14:textId="77777777" w:rsidR="00AD48B0" w:rsidRPr="00AD48B0" w:rsidRDefault="00AD48B0">
                                <w:pPr>
                                  <w:pStyle w:val="a3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proofErr w:type="spellStart"/>
                                <w:r w:rsidRPr="00AD48B0">
                                  <w:rPr>
                                    <w:rFonts w:cstheme="min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Brainvire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5-13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9FAC94C" w14:textId="77777777" w:rsidR="00AD48B0" w:rsidRDefault="00AD48B0">
                                <w:pPr>
                                  <w:pStyle w:val="a3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896FC4E" wp14:editId="7359FBA6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31E1B4B" w14:textId="77777777" w:rsidR="00AD48B0" w:rsidRDefault="00AD48B0">
                                    <w:pPr>
                                      <w:pStyle w:val="a3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Leave Management – User Gui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896FC4E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31E1B4B" w14:textId="77777777" w:rsidR="00AD48B0" w:rsidRDefault="00AD48B0">
                              <w:pPr>
                                <w:pStyle w:val="a3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Leave Management – User Guid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2B8D6C6F" w14:textId="77777777" w:rsidR="00AD48B0" w:rsidRDefault="00AD48B0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5E17FBCD" wp14:editId="5923C1E9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Picture 1" descr="A picture of a train in a train station" title="Tra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472219115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6B85AE58" w14:textId="77777777" w:rsidR="001B58F9" w:rsidRDefault="001B58F9">
          <w:pPr>
            <w:pStyle w:val="TOC"/>
          </w:pPr>
          <w:r>
            <w:t>Contents</w:t>
          </w:r>
        </w:p>
        <w:p w14:paraId="6DA467B3" w14:textId="3BE8E134" w:rsidR="00FC43FD" w:rsidRDefault="001B58F9">
          <w:pPr>
            <w:pStyle w:val="TOC1"/>
            <w:tabs>
              <w:tab w:val="left" w:pos="420"/>
              <w:tab w:val="right" w:leader="dot" w:pos="9016"/>
            </w:tabs>
            <w:rPr>
              <w:noProof/>
              <w:kern w:val="2"/>
              <w:sz w:val="21"/>
              <w:lang w:val="en-US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937976" w:history="1">
            <w:r w:rsidR="00FC43FD" w:rsidRPr="00FE140F">
              <w:rPr>
                <w:rStyle w:val="a5"/>
                <w:noProof/>
              </w:rPr>
              <w:t>1.</w:t>
            </w:r>
            <w:r w:rsidR="00FC43FD">
              <w:rPr>
                <w:noProof/>
                <w:kern w:val="2"/>
                <w:sz w:val="21"/>
                <w:lang w:val="en-US" w:eastAsia="zh-CN"/>
              </w:rPr>
              <w:tab/>
            </w:r>
            <w:r w:rsidR="00FC43FD" w:rsidRPr="00FE140F">
              <w:rPr>
                <w:rStyle w:val="a5"/>
                <w:noProof/>
              </w:rPr>
              <w:t>Registering – Michal 30012104</w:t>
            </w:r>
            <w:r w:rsidR="00FC43FD">
              <w:rPr>
                <w:noProof/>
                <w:webHidden/>
              </w:rPr>
              <w:tab/>
            </w:r>
            <w:r w:rsidR="00FC43FD">
              <w:rPr>
                <w:noProof/>
                <w:webHidden/>
              </w:rPr>
              <w:fldChar w:fldCharType="begin"/>
            </w:r>
            <w:r w:rsidR="00FC43FD">
              <w:rPr>
                <w:noProof/>
                <w:webHidden/>
              </w:rPr>
              <w:instrText xml:space="preserve"> PAGEREF _Toc71937976 \h </w:instrText>
            </w:r>
            <w:r w:rsidR="00FC43FD">
              <w:rPr>
                <w:noProof/>
                <w:webHidden/>
              </w:rPr>
            </w:r>
            <w:r w:rsidR="00FC43FD">
              <w:rPr>
                <w:noProof/>
                <w:webHidden/>
              </w:rPr>
              <w:fldChar w:fldCharType="separate"/>
            </w:r>
            <w:r w:rsidR="00FC43FD">
              <w:rPr>
                <w:noProof/>
                <w:webHidden/>
              </w:rPr>
              <w:t>2</w:t>
            </w:r>
            <w:r w:rsidR="00FC43FD">
              <w:rPr>
                <w:noProof/>
                <w:webHidden/>
              </w:rPr>
              <w:fldChar w:fldCharType="end"/>
            </w:r>
          </w:hyperlink>
        </w:p>
        <w:p w14:paraId="572B3FDE" w14:textId="55F7391A" w:rsidR="00FC43FD" w:rsidRDefault="00FC43FD">
          <w:pPr>
            <w:pStyle w:val="TOC1"/>
            <w:tabs>
              <w:tab w:val="left" w:pos="420"/>
              <w:tab w:val="right" w:leader="dot" w:pos="9016"/>
            </w:tabs>
            <w:rPr>
              <w:noProof/>
              <w:kern w:val="2"/>
              <w:sz w:val="21"/>
              <w:lang w:val="en-US" w:eastAsia="zh-CN"/>
            </w:rPr>
          </w:pPr>
          <w:hyperlink w:anchor="_Toc71937977" w:history="1">
            <w:r w:rsidRPr="00FE140F">
              <w:rPr>
                <w:rStyle w:val="a5"/>
                <w:noProof/>
              </w:rPr>
              <w:t>2.</w:t>
            </w:r>
            <w:r>
              <w:rPr>
                <w:noProof/>
                <w:kern w:val="2"/>
                <w:sz w:val="21"/>
                <w:lang w:val="en-US" w:eastAsia="zh-CN"/>
              </w:rPr>
              <w:tab/>
            </w:r>
            <w:r w:rsidRPr="00FE140F">
              <w:rPr>
                <w:rStyle w:val="a5"/>
                <w:noProof/>
              </w:rPr>
              <w:t>Logging – Michal 300121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37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CCED4" w14:textId="313E1053" w:rsidR="00225787" w:rsidRDefault="001B58F9">
          <w:pPr>
            <w:rPr>
              <w:b/>
              <w:bCs/>
              <w:noProof/>
              <w:lang w:eastAsia="zh-CN"/>
            </w:rPr>
          </w:pPr>
          <w:r>
            <w:rPr>
              <w:b/>
              <w:bCs/>
              <w:noProof/>
            </w:rPr>
            <w:fldChar w:fldCharType="end"/>
          </w:r>
          <w:r w:rsidR="001549AA">
            <w:rPr>
              <w:b/>
              <w:bCs/>
              <w:noProof/>
            </w:rPr>
            <w:t xml:space="preserve">3.     </w:t>
          </w:r>
          <w:r w:rsidR="00FC43FD">
            <w:rPr>
              <w:rFonts w:hint="eastAsia"/>
              <w:b/>
              <w:bCs/>
              <w:noProof/>
              <w:lang w:eastAsia="zh-CN"/>
            </w:rPr>
            <w:t>M</w:t>
          </w:r>
          <w:r w:rsidR="00FC43FD">
            <w:rPr>
              <w:b/>
              <w:bCs/>
              <w:noProof/>
              <w:lang w:eastAsia="zh-CN"/>
            </w:rPr>
            <w:t>ain interface</w:t>
          </w:r>
          <w:r w:rsidR="001549AA">
            <w:rPr>
              <w:rFonts w:hint="eastAsia"/>
              <w:b/>
              <w:bCs/>
              <w:noProof/>
              <w:lang w:eastAsia="zh-CN"/>
            </w:rPr>
            <w:t xml:space="preserve"> </w:t>
          </w:r>
          <w:r w:rsidR="001549AA">
            <w:rPr>
              <w:b/>
              <w:bCs/>
              <w:noProof/>
              <w:lang w:eastAsia="zh-CN"/>
            </w:rPr>
            <w:t xml:space="preserve"> 17030285 …………………………………………………………………………………………………3</w:t>
          </w:r>
        </w:p>
        <w:p w14:paraId="7960FD99" w14:textId="508E0DAE" w:rsidR="00893AF1" w:rsidRDefault="00225787">
          <w:pPr>
            <w:rPr>
              <w:b/>
              <w:bCs/>
              <w:noProof/>
              <w:lang w:eastAsia="zh-CN"/>
            </w:rPr>
          </w:pPr>
          <w:r>
            <w:rPr>
              <w:rFonts w:hint="eastAsia"/>
              <w:b/>
              <w:bCs/>
              <w:noProof/>
              <w:lang w:eastAsia="zh-CN"/>
            </w:rPr>
            <w:t>4</w:t>
          </w:r>
          <w:r>
            <w:rPr>
              <w:b/>
              <w:bCs/>
              <w:noProof/>
              <w:lang w:eastAsia="zh-CN"/>
            </w:rPr>
            <w:t xml:space="preserve">.     </w:t>
          </w:r>
          <w:r w:rsidR="00FC43FD">
            <w:rPr>
              <w:rFonts w:hint="eastAsia"/>
              <w:b/>
              <w:bCs/>
              <w:noProof/>
              <w:lang w:eastAsia="zh-CN"/>
            </w:rPr>
            <w:t>A</w:t>
          </w:r>
          <w:r w:rsidR="00FC43FD" w:rsidRPr="00FC43FD">
            <w:rPr>
              <w:b/>
              <w:bCs/>
              <w:noProof/>
              <w:lang w:eastAsia="zh-CN"/>
            </w:rPr>
            <w:t>pply personal vacation</w:t>
          </w:r>
          <w:r w:rsidR="00FC43FD">
            <w:rPr>
              <w:b/>
              <w:bCs/>
              <w:noProof/>
              <w:lang w:eastAsia="zh-CN"/>
            </w:rPr>
            <w:t xml:space="preserve"> 30008859</w:t>
          </w:r>
          <w:r>
            <w:rPr>
              <w:b/>
              <w:bCs/>
              <w:noProof/>
              <w:lang w:eastAsia="zh-CN"/>
            </w:rPr>
            <w:t xml:space="preserve"> ……………………………………………………………………………</w:t>
          </w:r>
          <w:r w:rsidR="00FC43FD">
            <w:rPr>
              <w:b/>
              <w:bCs/>
              <w:noProof/>
              <w:lang w:eastAsia="zh-CN"/>
            </w:rPr>
            <w:t>…</w:t>
          </w:r>
          <w:r>
            <w:rPr>
              <w:b/>
              <w:bCs/>
              <w:noProof/>
              <w:lang w:eastAsia="zh-CN"/>
            </w:rPr>
            <w:t>…….4</w:t>
          </w:r>
        </w:p>
        <w:p w14:paraId="00DB5A5B" w14:textId="1651C041" w:rsidR="00FC43FD" w:rsidRPr="00FC43FD" w:rsidRDefault="00FC43FD">
          <w:pPr>
            <w:rPr>
              <w:rFonts w:hint="eastAsia"/>
              <w:b/>
              <w:bCs/>
              <w:noProof/>
              <w:lang w:eastAsia="zh-CN"/>
            </w:rPr>
          </w:pPr>
          <w:r>
            <w:rPr>
              <w:rFonts w:hint="eastAsia"/>
              <w:b/>
              <w:bCs/>
              <w:noProof/>
              <w:lang w:eastAsia="zh-CN"/>
            </w:rPr>
            <w:t>5</w:t>
          </w:r>
          <w:r>
            <w:rPr>
              <w:b/>
              <w:bCs/>
              <w:noProof/>
              <w:lang w:eastAsia="zh-CN"/>
            </w:rPr>
            <w:t xml:space="preserve">.    </w:t>
          </w:r>
          <w:r w:rsidRPr="00FC43FD">
            <w:rPr>
              <w:b/>
              <w:bCs/>
              <w:noProof/>
              <w:lang w:eastAsia="zh-CN"/>
            </w:rPr>
            <w:t>leave application 30008859</w:t>
          </w:r>
          <w:r>
            <w:rPr>
              <w:b/>
              <w:bCs/>
              <w:noProof/>
              <w:lang w:eastAsia="zh-CN"/>
            </w:rPr>
            <w:t>………………………………………………………………………………………………….4</w:t>
          </w:r>
        </w:p>
        <w:p w14:paraId="7A3E79BA" w14:textId="425DFD74" w:rsidR="001B58F9" w:rsidRPr="001549AA" w:rsidRDefault="00FC43FD">
          <w:pPr>
            <w:rPr>
              <w:b/>
              <w:bCs/>
              <w:noProof/>
            </w:rPr>
          </w:pPr>
          <w:r>
            <w:rPr>
              <w:b/>
              <w:bCs/>
              <w:noProof/>
              <w:lang w:eastAsia="zh-CN"/>
            </w:rPr>
            <w:t>0</w:t>
          </w:r>
          <w:r w:rsidR="00893AF1">
            <w:rPr>
              <w:b/>
              <w:bCs/>
              <w:noProof/>
              <w:lang w:eastAsia="zh-CN"/>
            </w:rPr>
            <w:t>.       how to make an application 17030285…………………………………………………………………………………5</w:t>
          </w:r>
        </w:p>
      </w:sdtContent>
    </w:sdt>
    <w:p w14:paraId="49D0DA8B" w14:textId="77777777" w:rsidR="001B58F9" w:rsidRDefault="001B58F9" w:rsidP="001B58F9"/>
    <w:p w14:paraId="6C5CD7A4" w14:textId="77777777" w:rsidR="001B58F9" w:rsidRDefault="001B58F9" w:rsidP="001B58F9"/>
    <w:p w14:paraId="40C9A3EB" w14:textId="77777777" w:rsidR="001B58F9" w:rsidRDefault="001B58F9" w:rsidP="001B58F9"/>
    <w:p w14:paraId="12A2333C" w14:textId="77777777" w:rsidR="001B58F9" w:rsidRDefault="001B58F9" w:rsidP="001B58F9"/>
    <w:p w14:paraId="7394357F" w14:textId="77777777" w:rsidR="001B58F9" w:rsidRDefault="001B58F9" w:rsidP="001B58F9"/>
    <w:p w14:paraId="17D54BE4" w14:textId="77777777" w:rsidR="001B58F9" w:rsidRDefault="001B58F9" w:rsidP="001B58F9"/>
    <w:p w14:paraId="6CCD1BF4" w14:textId="77777777" w:rsidR="001B58F9" w:rsidRDefault="001B58F9" w:rsidP="001B58F9"/>
    <w:p w14:paraId="13B64D57" w14:textId="77777777" w:rsidR="001B58F9" w:rsidRDefault="001B58F9" w:rsidP="001B58F9"/>
    <w:p w14:paraId="53C1B315" w14:textId="77777777" w:rsidR="001B58F9" w:rsidRDefault="001B58F9" w:rsidP="001B58F9"/>
    <w:p w14:paraId="49001A79" w14:textId="77777777" w:rsidR="001B58F9" w:rsidRDefault="001B58F9" w:rsidP="001B58F9"/>
    <w:p w14:paraId="240478BD" w14:textId="77777777" w:rsidR="001B58F9" w:rsidRDefault="001B58F9" w:rsidP="001B58F9"/>
    <w:p w14:paraId="5A98A9E6" w14:textId="77777777" w:rsidR="001B58F9" w:rsidRDefault="001B58F9" w:rsidP="001B58F9"/>
    <w:p w14:paraId="2DBAC215" w14:textId="77777777" w:rsidR="001B58F9" w:rsidRDefault="001B58F9" w:rsidP="001B58F9"/>
    <w:p w14:paraId="70B47E30" w14:textId="77777777" w:rsidR="001B58F9" w:rsidRDefault="001B58F9" w:rsidP="001B58F9"/>
    <w:p w14:paraId="5759DA1E" w14:textId="77777777" w:rsidR="001B58F9" w:rsidRDefault="001B58F9" w:rsidP="001B58F9"/>
    <w:p w14:paraId="2D119348" w14:textId="77777777" w:rsidR="001B58F9" w:rsidRDefault="001B58F9" w:rsidP="001B58F9"/>
    <w:p w14:paraId="164BF797" w14:textId="77777777" w:rsidR="001B58F9" w:rsidRDefault="001B58F9" w:rsidP="001B58F9"/>
    <w:p w14:paraId="7B662BCD" w14:textId="77777777" w:rsidR="001B58F9" w:rsidRDefault="001B58F9" w:rsidP="001B58F9"/>
    <w:p w14:paraId="2F3E8A18" w14:textId="77777777" w:rsidR="001B58F9" w:rsidRDefault="001B58F9" w:rsidP="001B58F9"/>
    <w:p w14:paraId="0D4483A1" w14:textId="77777777" w:rsidR="001B58F9" w:rsidRDefault="001B58F9" w:rsidP="001B58F9"/>
    <w:p w14:paraId="187A60DA" w14:textId="77777777" w:rsidR="001B58F9" w:rsidRDefault="001B58F9" w:rsidP="001B58F9"/>
    <w:p w14:paraId="29E248DD" w14:textId="77777777" w:rsidR="001B58F9" w:rsidRDefault="001B58F9" w:rsidP="001B58F9"/>
    <w:p w14:paraId="69120C91" w14:textId="77777777" w:rsidR="001B58F9" w:rsidRDefault="001B58F9" w:rsidP="001B58F9"/>
    <w:p w14:paraId="4EBFE784" w14:textId="77777777" w:rsidR="00106356" w:rsidRDefault="001B58F9" w:rsidP="00106356">
      <w:pPr>
        <w:pStyle w:val="1"/>
        <w:numPr>
          <w:ilvl w:val="0"/>
          <w:numId w:val="1"/>
        </w:numPr>
      </w:pPr>
      <w:bookmarkStart w:id="0" w:name="_Toc71937976"/>
      <w:r>
        <w:lastRenderedPageBreak/>
        <w:t>Registering</w:t>
      </w:r>
      <w:r w:rsidR="00B6535B">
        <w:t xml:space="preserve"> – Michal 30012104</w:t>
      </w:r>
      <w:bookmarkEnd w:id="0"/>
    </w:p>
    <w:p w14:paraId="60DD7089" w14:textId="260CA919" w:rsidR="00B6535B" w:rsidRDefault="00106356" w:rsidP="00106356">
      <w:pPr>
        <w:pStyle w:val="ab"/>
        <w:ind w:left="720" w:firstLineChars="0" w:firstLine="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changed by Hao Jiang)</w:t>
      </w:r>
    </w:p>
    <w:p w14:paraId="2A33174E" w14:textId="77777777" w:rsidR="00B6535B" w:rsidRPr="00B6535B" w:rsidRDefault="00B6535B" w:rsidP="00B6535B"/>
    <w:p w14:paraId="0511D585" w14:textId="77777777" w:rsidR="001B58F9" w:rsidRDefault="00B6535B" w:rsidP="001B58F9">
      <w:r>
        <w:t xml:space="preserve">To register New user to the </w:t>
      </w:r>
      <w:proofErr w:type="gramStart"/>
      <w:r>
        <w:t>system</w:t>
      </w:r>
      <w:proofErr w:type="gramEnd"/>
      <w:r>
        <w:t xml:space="preserve"> follow these steps:</w:t>
      </w:r>
    </w:p>
    <w:tbl>
      <w:tblPr>
        <w:tblStyle w:val="a6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4063"/>
        <w:gridCol w:w="4953"/>
      </w:tblGrid>
      <w:tr w:rsidR="00D172EB" w14:paraId="7F6DA7B2" w14:textId="77777777" w:rsidTr="00106356">
        <w:trPr>
          <w:trHeight w:val="5338"/>
        </w:trPr>
        <w:tc>
          <w:tcPr>
            <w:tcW w:w="0" w:type="auto"/>
          </w:tcPr>
          <w:p w14:paraId="1838FC0D" w14:textId="77777777" w:rsidR="00B6535B" w:rsidRPr="00EE2CAB" w:rsidRDefault="00B6535B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1.</w:t>
            </w:r>
          </w:p>
          <w:p w14:paraId="5D2A430E" w14:textId="77777777" w:rsidR="00B6535B" w:rsidRPr="00B6535B" w:rsidRDefault="00B6535B" w:rsidP="001B58F9">
            <w:pPr>
              <w:rPr>
                <w:b/>
                <w:bCs/>
              </w:rPr>
            </w:pPr>
          </w:p>
          <w:p w14:paraId="395B631A" w14:textId="77777777" w:rsidR="00B6535B" w:rsidRDefault="00B6535B" w:rsidP="001B58F9">
            <w:r>
              <w:t xml:space="preserve">Click the Register option from the </w:t>
            </w:r>
            <w:r w:rsidR="00C324BB">
              <w:t>login window</w:t>
            </w:r>
            <w:r>
              <w:t>.</w:t>
            </w:r>
          </w:p>
          <w:p w14:paraId="01F5AF52" w14:textId="77777777" w:rsidR="00B6535B" w:rsidRDefault="00B6535B" w:rsidP="001B58F9"/>
          <w:p w14:paraId="7474265A" w14:textId="012B3255" w:rsidR="00B6535B" w:rsidRDefault="00B6535B" w:rsidP="001B58F9"/>
          <w:p w14:paraId="49538C38" w14:textId="7E0068BB" w:rsidR="00D172EB" w:rsidRDefault="00D172EB" w:rsidP="001B58F9">
            <w:r>
              <w:rPr>
                <w:noProof/>
              </w:rPr>
              <w:drawing>
                <wp:inline distT="0" distB="0" distL="0" distR="0" wp14:anchorId="70BECB23" wp14:editId="3FD7D2D2">
                  <wp:extent cx="2037121" cy="1546860"/>
                  <wp:effectExtent l="0" t="0" r="127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640" cy="1557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3" w:type="dxa"/>
          </w:tcPr>
          <w:p w14:paraId="2537195D" w14:textId="77777777" w:rsidR="00B6535B" w:rsidRPr="00EE2CAB" w:rsidRDefault="00B6535B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a.</w:t>
            </w:r>
          </w:p>
          <w:p w14:paraId="4DD4C72C" w14:textId="77777777" w:rsidR="00B6535B" w:rsidRDefault="00B6535B" w:rsidP="001B58F9">
            <w:pPr>
              <w:rPr>
                <w:b/>
                <w:bCs/>
              </w:rPr>
            </w:pPr>
          </w:p>
          <w:p w14:paraId="76E9BA46" w14:textId="77777777" w:rsidR="00B6535B" w:rsidRDefault="00B6535B" w:rsidP="001B58F9">
            <w:r>
              <w:t>Insert basic required information in textboxes next to it.</w:t>
            </w:r>
          </w:p>
          <w:p w14:paraId="7F9C00B8" w14:textId="77777777" w:rsidR="00B6535B" w:rsidRDefault="00B6535B" w:rsidP="001B58F9"/>
          <w:p w14:paraId="1ED48543" w14:textId="7982E132" w:rsidR="00B6535B" w:rsidRDefault="00D172EB" w:rsidP="001B58F9">
            <w:r w:rsidRPr="00D172EB">
              <w:rPr>
                <w:noProof/>
              </w:rPr>
              <w:drawing>
                <wp:inline distT="0" distB="0" distL="0" distR="0" wp14:anchorId="7F5D5ACE" wp14:editId="5A01266A">
                  <wp:extent cx="3002280" cy="1249680"/>
                  <wp:effectExtent l="0" t="0" r="5715" b="381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697" b="32506"/>
                          <a:stretch/>
                        </pic:blipFill>
                        <pic:spPr bwMode="auto">
                          <a:xfrm>
                            <a:off x="0" y="0"/>
                            <a:ext cx="300228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A091CE7" w14:textId="77777777" w:rsidR="00200D9E" w:rsidRDefault="00200D9E" w:rsidP="001B58F9"/>
          <w:p w14:paraId="2AA6A149" w14:textId="77777777" w:rsidR="00200D9E" w:rsidRDefault="00200D9E" w:rsidP="001B58F9">
            <w:r>
              <w:t>To amend any information simply change data in a textbox or Click the RESET button. By clicking RESET all inserted data will be cleared.</w:t>
            </w:r>
          </w:p>
          <w:p w14:paraId="55863F6A" w14:textId="77777777" w:rsidR="00200D9E" w:rsidRDefault="00200D9E" w:rsidP="001B58F9"/>
          <w:p w14:paraId="1A3BB3CE" w14:textId="77777777" w:rsidR="00200D9E" w:rsidRPr="00B6535B" w:rsidRDefault="00200D9E" w:rsidP="001B58F9">
            <w:r w:rsidRPr="00200D9E">
              <w:rPr>
                <w:b/>
                <w:bCs/>
              </w:rPr>
              <w:t>NOTE</w:t>
            </w:r>
            <w:r>
              <w:t xml:space="preserve">: If you miss any information or incorrect data will be enter program will prevent you from registering and the registration process won't continue. </w:t>
            </w:r>
          </w:p>
        </w:tc>
      </w:tr>
      <w:tr w:rsidR="00106356" w14:paraId="4B2BFDD3" w14:textId="77777777" w:rsidTr="00106356">
        <w:trPr>
          <w:trHeight w:val="2862"/>
        </w:trPr>
        <w:tc>
          <w:tcPr>
            <w:tcW w:w="0" w:type="auto"/>
          </w:tcPr>
          <w:p w14:paraId="0949A0D7" w14:textId="77777777" w:rsidR="00106356" w:rsidRPr="00EE2CAB" w:rsidRDefault="00106356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b.</w:t>
            </w:r>
          </w:p>
          <w:p w14:paraId="68AC03C9" w14:textId="77777777" w:rsidR="00106356" w:rsidRDefault="00106356" w:rsidP="001B58F9">
            <w:pPr>
              <w:rPr>
                <w:b/>
                <w:bCs/>
              </w:rPr>
            </w:pPr>
          </w:p>
          <w:p w14:paraId="2A1A3241" w14:textId="77777777" w:rsidR="00106356" w:rsidRDefault="00106356" w:rsidP="001B58F9">
            <w:r w:rsidRPr="00B6535B">
              <w:t>Choose your user name and a password.</w:t>
            </w:r>
          </w:p>
          <w:p w14:paraId="4A06A13C" w14:textId="77777777" w:rsidR="00106356" w:rsidRDefault="00106356" w:rsidP="001B58F9"/>
          <w:p w14:paraId="7B64486B" w14:textId="77777777" w:rsidR="00106356" w:rsidRDefault="00106356" w:rsidP="001B58F9">
            <w:r>
              <w:rPr>
                <w:noProof/>
              </w:rPr>
              <w:drawing>
                <wp:inline distT="0" distB="0" distL="0" distR="0" wp14:anchorId="0304205B" wp14:editId="505A061E">
                  <wp:extent cx="2006221" cy="498534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3344" cy="5027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3B37F7" w14:textId="77777777" w:rsidR="00106356" w:rsidRPr="00B6535B" w:rsidRDefault="00106356" w:rsidP="001B58F9"/>
          <w:p w14:paraId="67DEEBC0" w14:textId="77777777" w:rsidR="00106356" w:rsidRPr="00B6535B" w:rsidRDefault="00106356" w:rsidP="001B58F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B6535B">
              <w:t xml:space="preserve">Please choose </w:t>
            </w:r>
            <w:r>
              <w:t xml:space="preserve">a </w:t>
            </w:r>
            <w:r w:rsidRPr="00B6535B">
              <w:t xml:space="preserve">safe password and </w:t>
            </w:r>
            <w:r w:rsidRPr="00200D9E">
              <w:rPr>
                <w:b/>
                <w:bCs/>
              </w:rPr>
              <w:t>do not</w:t>
            </w:r>
            <w:r w:rsidRPr="00B6535B">
              <w:t xml:space="preserve"> share it with anyone.</w:t>
            </w:r>
          </w:p>
        </w:tc>
        <w:tc>
          <w:tcPr>
            <w:tcW w:w="4953" w:type="dxa"/>
            <w:vMerge w:val="restart"/>
          </w:tcPr>
          <w:p w14:paraId="1B5FBA70" w14:textId="77777777" w:rsidR="00106356" w:rsidRPr="00EE2CAB" w:rsidRDefault="00106356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3.</w:t>
            </w:r>
          </w:p>
          <w:p w14:paraId="42801A3A" w14:textId="77777777" w:rsidR="00106356" w:rsidRDefault="00106356" w:rsidP="001B58F9">
            <w:pPr>
              <w:rPr>
                <w:b/>
                <w:bCs/>
              </w:rPr>
            </w:pPr>
          </w:p>
          <w:p w14:paraId="477AFE1C" w14:textId="4925DA1A" w:rsidR="00106356" w:rsidRDefault="00106356" w:rsidP="001B58F9">
            <w:r w:rsidRPr="005D3111">
              <w:t>Read and confirm the terms</w:t>
            </w:r>
            <w:r>
              <w:t xml:space="preserve"> and conditions</w:t>
            </w:r>
            <w:r w:rsidRPr="005D3111">
              <w:t xml:space="preserve">, then check </w:t>
            </w:r>
            <w:r>
              <w:t>“</w:t>
            </w:r>
            <w:r w:rsidRPr="005D3111">
              <w:t>I agree to all terms</w:t>
            </w:r>
            <w:r>
              <w:t xml:space="preserve"> and conditions”. Double-check if all the information provided are correct and click SUBMIT to register. </w:t>
            </w:r>
          </w:p>
          <w:p w14:paraId="5473463F" w14:textId="231ECB0F" w:rsidR="00106356" w:rsidRDefault="00106356" w:rsidP="001B58F9">
            <w:r>
              <w:rPr>
                <w:noProof/>
              </w:rPr>
              <w:drawing>
                <wp:inline distT="0" distB="0" distL="0" distR="0" wp14:anchorId="6F60B0F3" wp14:editId="6123CEC5">
                  <wp:extent cx="2754630" cy="1173480"/>
                  <wp:effectExtent l="0" t="0" r="7620" b="762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57917"/>
                          <a:stretch/>
                        </pic:blipFill>
                        <pic:spPr bwMode="auto">
                          <a:xfrm>
                            <a:off x="0" y="0"/>
                            <a:ext cx="2795897" cy="1191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55AC310" w14:textId="0C79C145" w:rsidR="00106356" w:rsidRDefault="00106356" w:rsidP="001B58F9">
            <w:r>
              <w:rPr>
                <w:noProof/>
              </w:rPr>
              <w:drawing>
                <wp:inline distT="0" distB="0" distL="0" distR="0" wp14:anchorId="35F82E96" wp14:editId="0D200504">
                  <wp:extent cx="2735817" cy="922100"/>
                  <wp:effectExtent l="0" t="0" r="762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5817" cy="92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934511" w14:textId="77777777" w:rsidR="00106356" w:rsidRDefault="00106356" w:rsidP="005D3111">
            <w:r w:rsidRPr="00A64CA8">
              <w:rPr>
                <w:b/>
                <w:bCs/>
              </w:rPr>
              <w:t>NOTE</w:t>
            </w:r>
            <w:r>
              <w:t>: By doing this step you agree to all terms and conditions included in the document.</w:t>
            </w:r>
          </w:p>
          <w:p w14:paraId="65FA3765" w14:textId="77777777" w:rsidR="00106356" w:rsidRPr="005D3111" w:rsidRDefault="00106356" w:rsidP="001B58F9"/>
        </w:tc>
      </w:tr>
      <w:tr w:rsidR="00106356" w14:paraId="3CCFD2CF" w14:textId="77777777" w:rsidTr="00106356">
        <w:trPr>
          <w:trHeight w:val="2862"/>
        </w:trPr>
        <w:tc>
          <w:tcPr>
            <w:tcW w:w="0" w:type="auto"/>
          </w:tcPr>
          <w:p w14:paraId="593EA024" w14:textId="77777777" w:rsidR="00106356" w:rsidRPr="00EE2CAB" w:rsidRDefault="00106356" w:rsidP="00106356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>
              <w:rPr>
                <w:b/>
                <w:bCs/>
                <w:color w:val="FF0000"/>
              </w:rPr>
              <w:t>4</w:t>
            </w:r>
            <w:r w:rsidRPr="00EE2CAB">
              <w:rPr>
                <w:b/>
                <w:bCs/>
                <w:color w:val="FF0000"/>
              </w:rPr>
              <w:t>.</w:t>
            </w:r>
          </w:p>
          <w:p w14:paraId="529273F9" w14:textId="77777777" w:rsidR="00106356" w:rsidRDefault="00106356" w:rsidP="00106356"/>
          <w:p w14:paraId="2182A666" w14:textId="5777EAB4" w:rsidR="00106356" w:rsidRPr="00EE2CAB" w:rsidRDefault="00106356" w:rsidP="00106356">
            <w:pPr>
              <w:rPr>
                <w:b/>
                <w:bCs/>
                <w:color w:val="FF0000"/>
              </w:rPr>
            </w:pPr>
            <w:r>
              <w:t>Upon successful registration application will close the registration window and go back to log in view.</w:t>
            </w:r>
          </w:p>
        </w:tc>
        <w:tc>
          <w:tcPr>
            <w:tcW w:w="4953" w:type="dxa"/>
            <w:vMerge/>
          </w:tcPr>
          <w:p w14:paraId="2C365E63" w14:textId="77777777" w:rsidR="00106356" w:rsidRPr="00EE2CAB" w:rsidRDefault="00106356" w:rsidP="001B58F9">
            <w:pPr>
              <w:rPr>
                <w:b/>
                <w:bCs/>
                <w:color w:val="FF0000"/>
              </w:rPr>
            </w:pPr>
          </w:p>
        </w:tc>
      </w:tr>
    </w:tbl>
    <w:p w14:paraId="49B40879" w14:textId="77777777" w:rsidR="001B58F9" w:rsidRDefault="001B58F9" w:rsidP="001B58F9"/>
    <w:p w14:paraId="1AB5DAE2" w14:textId="77777777" w:rsidR="001B58F9" w:rsidRDefault="001B58F9" w:rsidP="001B58F9">
      <w:pPr>
        <w:pStyle w:val="1"/>
        <w:numPr>
          <w:ilvl w:val="0"/>
          <w:numId w:val="1"/>
        </w:numPr>
      </w:pPr>
      <w:bookmarkStart w:id="1" w:name="_Toc71937977"/>
      <w:r>
        <w:lastRenderedPageBreak/>
        <w:t>Logging</w:t>
      </w:r>
      <w:r w:rsidR="00B6535B">
        <w:t xml:space="preserve"> </w:t>
      </w:r>
      <w:bookmarkStart w:id="2" w:name="_Hlk71928931"/>
      <w:r w:rsidR="00B6535B">
        <w:t>– Michal 30012104</w:t>
      </w:r>
      <w:bookmarkEnd w:id="1"/>
      <w:bookmarkEnd w:id="2"/>
    </w:p>
    <w:p w14:paraId="4BF0F304" w14:textId="77777777" w:rsidR="00106356" w:rsidRDefault="00106356" w:rsidP="00106356">
      <w:pPr>
        <w:pStyle w:val="ab"/>
        <w:ind w:left="720" w:firstLineChars="0" w:firstLine="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changed by Hao Jiang)</w:t>
      </w:r>
    </w:p>
    <w:p w14:paraId="4D9ACA2C" w14:textId="77777777" w:rsidR="00333C3B" w:rsidRDefault="00333C3B" w:rsidP="00333C3B"/>
    <w:p w14:paraId="464ACB0F" w14:textId="77777777" w:rsidR="00333C3B" w:rsidRDefault="00333C3B" w:rsidP="00333C3B">
      <w:r>
        <w:t>To login existing user to system follow</w:t>
      </w:r>
      <w:r w:rsidR="00A64CA8">
        <w:t>s</w:t>
      </w:r>
      <w:r>
        <w:t xml:space="preserve"> these steps:</w:t>
      </w:r>
    </w:p>
    <w:tbl>
      <w:tblPr>
        <w:tblStyle w:val="a6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33C3B" w14:paraId="3980905D" w14:textId="77777777" w:rsidTr="00106356">
        <w:tc>
          <w:tcPr>
            <w:tcW w:w="4508" w:type="dxa"/>
          </w:tcPr>
          <w:p w14:paraId="3E5CC675" w14:textId="77777777" w:rsidR="00333C3B" w:rsidRPr="00EE2CAB" w:rsidRDefault="00333C3B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1.</w:t>
            </w:r>
          </w:p>
          <w:p w14:paraId="08363F57" w14:textId="77777777" w:rsidR="00333C3B" w:rsidRDefault="00333C3B" w:rsidP="00333C3B"/>
          <w:p w14:paraId="24288F00" w14:textId="77777777" w:rsidR="00333C3B" w:rsidRDefault="00333C3B" w:rsidP="00333C3B">
            <w:r>
              <w:t>In username</w:t>
            </w:r>
            <w:r w:rsidR="00A64CA8">
              <w:t>,</w:t>
            </w:r>
            <w:r>
              <w:t xml:space="preserve"> box insert Your username</w:t>
            </w:r>
          </w:p>
          <w:p w14:paraId="4302B4CA" w14:textId="77777777" w:rsidR="00333C3B" w:rsidRDefault="00333C3B" w:rsidP="00333C3B"/>
          <w:p w14:paraId="59DE6F4A" w14:textId="77777777" w:rsidR="00333C3B" w:rsidRDefault="00333C3B" w:rsidP="00333C3B">
            <w:r>
              <w:rPr>
                <w:noProof/>
              </w:rPr>
              <w:drawing>
                <wp:inline distT="0" distB="0" distL="0" distR="0" wp14:anchorId="736A58A0" wp14:editId="51D6DDA5">
                  <wp:extent cx="1711757" cy="271044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3911" cy="279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6055C8" w14:textId="77777777" w:rsidR="00333C3B" w:rsidRDefault="00333C3B" w:rsidP="00333C3B"/>
          <w:p w14:paraId="1BC7A2B7" w14:textId="77777777" w:rsidR="00333C3B" w:rsidRDefault="00333C3B" w:rsidP="00333C3B"/>
        </w:tc>
        <w:tc>
          <w:tcPr>
            <w:tcW w:w="4508" w:type="dxa"/>
          </w:tcPr>
          <w:p w14:paraId="54B9FDC7" w14:textId="77777777" w:rsidR="00333C3B" w:rsidRPr="00EE2CAB" w:rsidRDefault="00333C3B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.</w:t>
            </w:r>
          </w:p>
          <w:p w14:paraId="7E499714" w14:textId="77777777" w:rsidR="00333C3B" w:rsidRDefault="00333C3B" w:rsidP="00333C3B"/>
          <w:p w14:paraId="6835C7A9" w14:textId="77777777" w:rsidR="00333C3B" w:rsidRDefault="00333C3B" w:rsidP="00333C3B">
            <w:r>
              <w:t xml:space="preserve">In </w:t>
            </w:r>
            <w:r w:rsidR="00A64CA8">
              <w:t xml:space="preserve">the </w:t>
            </w:r>
            <w:r>
              <w:t>password</w:t>
            </w:r>
            <w:r w:rsidR="00A64CA8">
              <w:t>,</w:t>
            </w:r>
            <w:r>
              <w:t xml:space="preserve"> box enter Your password</w:t>
            </w:r>
          </w:p>
          <w:p w14:paraId="72397FB9" w14:textId="77777777" w:rsidR="00333C3B" w:rsidRDefault="00333C3B" w:rsidP="00333C3B"/>
          <w:p w14:paraId="22E5DA8A" w14:textId="77777777" w:rsidR="00333C3B" w:rsidRDefault="00333C3B" w:rsidP="00333C3B">
            <w:r>
              <w:rPr>
                <w:noProof/>
              </w:rPr>
              <w:drawing>
                <wp:inline distT="0" distB="0" distL="0" distR="0" wp14:anchorId="3B01F5F5" wp14:editId="2991EF6F">
                  <wp:extent cx="1999397" cy="254295"/>
                  <wp:effectExtent l="0" t="0" r="127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51" cy="262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FD9D33" w14:textId="77777777" w:rsidR="00333C3B" w:rsidRDefault="00333C3B" w:rsidP="00333C3B"/>
          <w:p w14:paraId="2A8488CB" w14:textId="77777777" w:rsidR="00333C3B" w:rsidRDefault="00333C3B" w:rsidP="00333C3B">
            <w:r>
              <w:t xml:space="preserve">NOTE: Please note that </w:t>
            </w:r>
            <w:r w:rsidR="00A64CA8">
              <w:t xml:space="preserve">the </w:t>
            </w:r>
            <w:r>
              <w:t>password is case sensitive so make sure your caps lock is off.</w:t>
            </w:r>
          </w:p>
        </w:tc>
      </w:tr>
      <w:tr w:rsidR="00333C3B" w14:paraId="4ADB952E" w14:textId="77777777" w:rsidTr="00106356">
        <w:trPr>
          <w:trHeight w:val="3385"/>
        </w:trPr>
        <w:tc>
          <w:tcPr>
            <w:tcW w:w="4508" w:type="dxa"/>
          </w:tcPr>
          <w:p w14:paraId="08D51512" w14:textId="4A638929" w:rsidR="00333C3B" w:rsidRPr="00EE2CAB" w:rsidRDefault="00A64CA8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 w:rsidR="005D3111">
              <w:rPr>
                <w:b/>
                <w:bCs/>
                <w:color w:val="FF0000"/>
              </w:rPr>
              <w:t>3</w:t>
            </w:r>
            <w:r w:rsidRPr="00EE2CAB">
              <w:rPr>
                <w:b/>
                <w:bCs/>
                <w:color w:val="FF0000"/>
              </w:rPr>
              <w:t>a</w:t>
            </w:r>
            <w:r w:rsidR="0000138F" w:rsidRPr="00EE2CAB">
              <w:rPr>
                <w:b/>
                <w:bCs/>
                <w:color w:val="FF0000"/>
              </w:rPr>
              <w:t>(optional)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71960D88" w14:textId="77777777" w:rsidR="00A64CA8" w:rsidRDefault="00A64CA8" w:rsidP="00333C3B"/>
          <w:p w14:paraId="24920AE0" w14:textId="77777777" w:rsidR="00A64CA8" w:rsidRDefault="00A64CA8" w:rsidP="00333C3B">
            <w:r>
              <w:t xml:space="preserve">If any of the data, you provided was incorrect simply click the reset button to start the login process from the beginning. </w:t>
            </w:r>
          </w:p>
          <w:p w14:paraId="11B7FF95" w14:textId="77777777" w:rsidR="00A64CA8" w:rsidRDefault="00A64CA8" w:rsidP="00333C3B">
            <w:r>
              <w:t xml:space="preserve">SKIP THIS IF </w:t>
            </w:r>
            <w:r w:rsidR="0000138F">
              <w:t xml:space="preserve">THE </w:t>
            </w:r>
            <w:r>
              <w:t>DATA ENTERED WAS CORRECT.</w:t>
            </w:r>
          </w:p>
          <w:p w14:paraId="5AD4A030" w14:textId="77777777" w:rsidR="00A64CA8" w:rsidRDefault="00A64CA8" w:rsidP="00333C3B"/>
          <w:p w14:paraId="2A123FF5" w14:textId="77777777" w:rsidR="00A64CA8" w:rsidRDefault="00A64CA8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45F31AB" wp14:editId="330154AC">
                      <wp:simplePos x="0" y="0"/>
                      <wp:positionH relativeFrom="column">
                        <wp:posOffset>1018210</wp:posOffset>
                      </wp:positionH>
                      <wp:positionV relativeFrom="paragraph">
                        <wp:posOffset>479552</wp:posOffset>
                      </wp:positionV>
                      <wp:extent cx="395021" cy="197510"/>
                      <wp:effectExtent l="38100" t="38100" r="24130" b="31115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95021" cy="1975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shape w14:anchorId="56585121" id="Straight Arrow Connector 18" o:spid="_x0000_s1026" type="#_x0000_t32" style="position:absolute;left:0;text-align:left;margin-left:80.15pt;margin-top:37.75pt;width:31.1pt;height:15.5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551A255F" wp14:editId="37BEFE38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905</wp:posOffset>
                  </wp:positionV>
                  <wp:extent cx="1452880" cy="678815"/>
                  <wp:effectExtent l="0" t="0" r="0" b="6985"/>
                  <wp:wrapTight wrapText="bothSides">
                    <wp:wrapPolygon edited="0">
                      <wp:start x="0" y="0"/>
                      <wp:lineTo x="0" y="21216"/>
                      <wp:lineTo x="21241" y="21216"/>
                      <wp:lineTo x="21241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880" cy="67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92C70C6" w14:textId="77777777" w:rsidR="00A64CA8" w:rsidRDefault="00A64CA8" w:rsidP="00333C3B"/>
          <w:p w14:paraId="58EF1C71" w14:textId="77777777" w:rsidR="00A64CA8" w:rsidRDefault="00A64CA8" w:rsidP="00333C3B"/>
          <w:p w14:paraId="682303F3" w14:textId="77777777" w:rsidR="00A64CA8" w:rsidRDefault="00A64CA8" w:rsidP="00333C3B"/>
        </w:tc>
        <w:tc>
          <w:tcPr>
            <w:tcW w:w="4508" w:type="dxa"/>
          </w:tcPr>
          <w:p w14:paraId="225B6682" w14:textId="5E7EEFEC" w:rsidR="00333C3B" w:rsidRPr="00EE2CAB" w:rsidRDefault="00A64CA8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 w:rsidR="005D3111">
              <w:rPr>
                <w:b/>
                <w:bCs/>
                <w:color w:val="FF0000"/>
              </w:rPr>
              <w:t>3</w:t>
            </w:r>
            <w:r w:rsidRPr="00EE2CAB">
              <w:rPr>
                <w:b/>
                <w:bCs/>
                <w:color w:val="FF0000"/>
              </w:rPr>
              <w:t>b</w:t>
            </w:r>
            <w:r w:rsidR="0000138F" w:rsidRPr="00EE2CAB">
              <w:rPr>
                <w:b/>
                <w:bCs/>
                <w:color w:val="FF0000"/>
              </w:rPr>
              <w:t>(optional)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27784BEA" w14:textId="77777777" w:rsidR="00A64CA8" w:rsidRDefault="00A64CA8" w:rsidP="00333C3B">
            <w:pPr>
              <w:rPr>
                <w:b/>
                <w:bCs/>
              </w:rPr>
            </w:pPr>
          </w:p>
          <w:p w14:paraId="4D051CCF" w14:textId="77777777" w:rsidR="00A64CA8" w:rsidRDefault="00A64CA8" w:rsidP="00333C3B">
            <w:r>
              <w:t>If data enter</w:t>
            </w:r>
            <w:r w:rsidR="0000138F">
              <w:t>e</w:t>
            </w:r>
            <w:r>
              <w:t xml:space="preserve">d was incorrect or </w:t>
            </w:r>
            <w:r w:rsidR="0000138F">
              <w:t xml:space="preserve">the </w:t>
            </w:r>
            <w:r>
              <w:t xml:space="preserve">user does not exist in </w:t>
            </w:r>
            <w:r w:rsidR="0000138F">
              <w:t xml:space="preserve">the </w:t>
            </w:r>
            <w:r>
              <w:t xml:space="preserve">database application will inform You with </w:t>
            </w:r>
            <w:r w:rsidR="0000138F">
              <w:t xml:space="preserve">the </w:t>
            </w:r>
            <w:r>
              <w:t>following window.</w:t>
            </w:r>
          </w:p>
          <w:p w14:paraId="582F1201" w14:textId="62C9913B" w:rsidR="00A64CA8" w:rsidRDefault="001B352C" w:rsidP="00333C3B"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34F32383" wp14:editId="6B90EB06">
                  <wp:simplePos x="0" y="0"/>
                  <wp:positionH relativeFrom="column">
                    <wp:posOffset>-27931</wp:posOffset>
                  </wp:positionH>
                  <wp:positionV relativeFrom="paragraph">
                    <wp:posOffset>117494</wp:posOffset>
                  </wp:positionV>
                  <wp:extent cx="1562668" cy="560661"/>
                  <wp:effectExtent l="0" t="0" r="0" b="0"/>
                  <wp:wrapTight wrapText="bothSides">
                    <wp:wrapPolygon edited="0">
                      <wp:start x="0" y="0"/>
                      <wp:lineTo x="0" y="20571"/>
                      <wp:lineTo x="21337" y="20571"/>
                      <wp:lineTo x="21337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668" cy="560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0D2A448" w14:textId="0960D49F" w:rsidR="00A64CA8" w:rsidRDefault="00A64CA8" w:rsidP="00333C3B"/>
          <w:p w14:paraId="4BF5118F" w14:textId="77777777" w:rsidR="00A64CA8" w:rsidRDefault="00A64CA8" w:rsidP="00333C3B"/>
          <w:p w14:paraId="3B630006" w14:textId="77777777" w:rsidR="001B352C" w:rsidRDefault="001B352C" w:rsidP="00333C3B"/>
          <w:p w14:paraId="2E47D405" w14:textId="77777777" w:rsidR="001B352C" w:rsidRDefault="001B352C" w:rsidP="00333C3B"/>
          <w:p w14:paraId="13AF65A8" w14:textId="174A0085" w:rsidR="00A64CA8" w:rsidRPr="00A64CA8" w:rsidRDefault="0000138F" w:rsidP="00333C3B">
            <w:r>
              <w:t xml:space="preserve">Go back to step one to try again or click on </w:t>
            </w:r>
            <w:r w:rsidR="004A4CE6">
              <w:t xml:space="preserve">the </w:t>
            </w:r>
            <w:r>
              <w:t xml:space="preserve">REGISTER button to add </w:t>
            </w:r>
            <w:r w:rsidR="004A4CE6">
              <w:t xml:space="preserve">a </w:t>
            </w:r>
            <w:r>
              <w:t>new user.</w:t>
            </w:r>
          </w:p>
        </w:tc>
      </w:tr>
      <w:tr w:rsidR="0000138F" w14:paraId="0F49EF59" w14:textId="77777777" w:rsidTr="00106356">
        <w:tc>
          <w:tcPr>
            <w:tcW w:w="4508" w:type="dxa"/>
          </w:tcPr>
          <w:p w14:paraId="6C1F0A96" w14:textId="6185262E" w:rsidR="0000138F" w:rsidRPr="00EE2CAB" w:rsidRDefault="0000138F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 w:rsidR="005D3111">
              <w:rPr>
                <w:b/>
                <w:bCs/>
                <w:color w:val="FF0000"/>
              </w:rPr>
              <w:t>3</w:t>
            </w:r>
            <w:r w:rsidRPr="00EE2CAB">
              <w:rPr>
                <w:b/>
                <w:bCs/>
                <w:color w:val="FF0000"/>
              </w:rPr>
              <w:t>c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1494FD3D" w14:textId="77777777" w:rsidR="00D034D3" w:rsidRDefault="00D034D3" w:rsidP="00333C3B">
            <w:pPr>
              <w:rPr>
                <w:b/>
                <w:bCs/>
              </w:rPr>
            </w:pPr>
          </w:p>
          <w:p w14:paraId="7DE5FD12" w14:textId="769B9F1A" w:rsidR="0000138F" w:rsidRDefault="0000138F" w:rsidP="00333C3B">
            <w:r>
              <w:t xml:space="preserve">Click </w:t>
            </w:r>
            <w:r w:rsidR="004A4CE6">
              <w:t xml:space="preserve">the </w:t>
            </w:r>
            <w:r>
              <w:t xml:space="preserve">login button to login </w:t>
            </w:r>
            <w:r w:rsidR="004A4CE6">
              <w:t>in</w:t>
            </w:r>
            <w:r>
              <w:t xml:space="preserve">to </w:t>
            </w:r>
            <w:r w:rsidR="004A4CE6">
              <w:t xml:space="preserve">the </w:t>
            </w:r>
            <w:r>
              <w:t>system.</w:t>
            </w:r>
          </w:p>
          <w:p w14:paraId="7ED5325B" w14:textId="77777777" w:rsidR="001B352C" w:rsidRDefault="001B352C" w:rsidP="00333C3B"/>
          <w:p w14:paraId="7B2AA0FC" w14:textId="77777777" w:rsidR="0000138F" w:rsidRPr="0000138F" w:rsidRDefault="0000138F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7F5229F" wp14:editId="123E329D">
                      <wp:simplePos x="0" y="0"/>
                      <wp:positionH relativeFrom="column">
                        <wp:posOffset>571983</wp:posOffset>
                      </wp:positionH>
                      <wp:positionV relativeFrom="paragraph">
                        <wp:posOffset>154584</wp:posOffset>
                      </wp:positionV>
                      <wp:extent cx="512064" cy="241402"/>
                      <wp:effectExtent l="38100" t="0" r="21590" b="6350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12064" cy="24140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>
                  <w:pict>
                    <v:shape w14:anchorId="5BDC89EB" id="Straight Arrow Connector 21" o:spid="_x0000_s1026" type="#_x0000_t32" style="position:absolute;left:0;text-align:left;margin-left:45.05pt;margin-top:12.15pt;width:40.3pt;height:19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286675" wp14:editId="0AFA08FA">
                  <wp:extent cx="1364798" cy="504967"/>
                  <wp:effectExtent l="0" t="0" r="6985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6997" cy="51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24BB78C" w14:textId="1F31B22C" w:rsidR="0000138F" w:rsidRDefault="004A4CE6" w:rsidP="00333C3B">
            <w:pPr>
              <w:rPr>
                <w:b/>
                <w:bCs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 w:rsidR="005D3111">
              <w:rPr>
                <w:b/>
                <w:bCs/>
                <w:color w:val="FF0000"/>
              </w:rPr>
              <w:t>4</w:t>
            </w:r>
            <w:r w:rsidR="00EE2CAB" w:rsidRPr="00EE2CAB">
              <w:rPr>
                <w:b/>
                <w:bCs/>
                <w:color w:val="FF0000"/>
              </w:rPr>
              <w:t>.</w:t>
            </w:r>
          </w:p>
          <w:p w14:paraId="67AB40E1" w14:textId="77777777" w:rsidR="004A4CE6" w:rsidRDefault="004A4CE6" w:rsidP="00333C3B">
            <w:pPr>
              <w:rPr>
                <w:b/>
                <w:bCs/>
              </w:rPr>
            </w:pPr>
          </w:p>
          <w:p w14:paraId="2D6ED0B8" w14:textId="675D0527" w:rsidR="004A4CE6" w:rsidRPr="004A4CE6" w:rsidRDefault="004A4CE6" w:rsidP="00333C3B">
            <w:r>
              <w:t>Once successful login to the system main menu will be displayed.</w:t>
            </w:r>
          </w:p>
        </w:tc>
      </w:tr>
    </w:tbl>
    <w:p w14:paraId="577555AA" w14:textId="4B642FF3" w:rsidR="00225787" w:rsidRDefault="00225787" w:rsidP="000A1B12">
      <w:pPr>
        <w:rPr>
          <w:lang w:eastAsia="zh-CN"/>
        </w:rPr>
      </w:pPr>
    </w:p>
    <w:p w14:paraId="5D906B45" w14:textId="459C7B74" w:rsidR="00225787" w:rsidRPr="000A1B12" w:rsidRDefault="00225787" w:rsidP="00FC43FD">
      <w:pPr>
        <w:pStyle w:val="ab"/>
        <w:numPr>
          <w:ilvl w:val="0"/>
          <w:numId w:val="1"/>
        </w:numPr>
        <w:ind w:firstLineChars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0A1B12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Main menu</w:t>
      </w:r>
      <w:r w:rsidR="00106356"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– </w:t>
      </w:r>
      <w:r w:rsid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Wei</w:t>
      </w:r>
      <w:r w:rsidR="00106356"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17030285 </w:t>
      </w:r>
    </w:p>
    <w:p w14:paraId="2BD2C4CC" w14:textId="77777777" w:rsidR="000A1B12" w:rsidRDefault="00225787" w:rsidP="00225787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In this programme have two different interfaces for different authority users. The manager interface is like that</w:t>
      </w:r>
    </w:p>
    <w:p w14:paraId="26EBFF93" w14:textId="3BFFBBA8" w:rsidR="00225787" w:rsidRDefault="00A55C52" w:rsidP="00A55C52">
      <w:pPr>
        <w:pStyle w:val="ab"/>
        <w:ind w:left="720" w:firstLineChars="0" w:firstLine="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72F5CA8" wp14:editId="5FE46E33">
            <wp:extent cx="2697480" cy="2722285"/>
            <wp:effectExtent l="0" t="0" r="7620" b="190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9178" cy="272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5C5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EA88BA" wp14:editId="6D9A7AF5">
            <wp:extent cx="2727960" cy="2753044"/>
            <wp:effectExtent l="0" t="0" r="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275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5C5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D96ED9" wp14:editId="5616ACB4">
            <wp:extent cx="2747497" cy="2772764"/>
            <wp:effectExtent l="0" t="0" r="0" b="889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95989" cy="282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0BFD7" w14:textId="55EB8D7C" w:rsidR="00B07D5A" w:rsidRDefault="00893AF1" w:rsidP="00B07D5A">
      <w:pPr>
        <w:ind w:left="720"/>
        <w:rPr>
          <w:lang w:eastAsia="zh-CN"/>
        </w:rPr>
      </w:pPr>
      <w:r>
        <w:rPr>
          <w:lang w:eastAsia="zh-CN"/>
        </w:rPr>
        <w:t>And the normal user’s interface is like that</w:t>
      </w:r>
      <w:r w:rsidR="00B07D5A" w:rsidRPr="00B07D5A">
        <w:rPr>
          <w:lang w:eastAsia="zh-CN"/>
        </w:rPr>
        <w:t xml:space="preserve"> </w:t>
      </w:r>
      <w:r w:rsidR="00B07D5A">
        <w:rPr>
          <w:lang w:eastAsia="zh-CN"/>
        </w:rPr>
        <w:t>There is only have two pages only can look the bank holiday list and apply personal vacation.</w:t>
      </w:r>
    </w:p>
    <w:p w14:paraId="6202E17B" w14:textId="489FC4E2" w:rsidR="00893AF1" w:rsidRDefault="00B07D5A" w:rsidP="00B07D5A">
      <w:pPr>
        <w:pStyle w:val="ab"/>
        <w:ind w:left="220" w:hangingChars="100" w:hanging="220"/>
        <w:rPr>
          <w:lang w:eastAsia="zh-CN"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72576" behindDoc="1" locked="0" layoutInCell="1" allowOverlap="1" wp14:anchorId="36BAC398" wp14:editId="3FBFFF3D">
            <wp:simplePos x="0" y="0"/>
            <wp:positionH relativeFrom="column">
              <wp:posOffset>480060</wp:posOffset>
            </wp:positionH>
            <wp:positionV relativeFrom="paragraph">
              <wp:posOffset>0</wp:posOffset>
            </wp:positionV>
            <wp:extent cx="2797175" cy="1371600"/>
            <wp:effectExtent l="0" t="0" r="3175" b="0"/>
            <wp:wrapTight wrapText="bothSides">
              <wp:wrapPolygon edited="0">
                <wp:start x="0" y="0"/>
                <wp:lineTo x="0" y="21300"/>
                <wp:lineTo x="21477" y="21300"/>
                <wp:lineTo x="21477" y="0"/>
                <wp:lineTo x="0" y="0"/>
              </wp:wrapPolygon>
            </wp:wrapTight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255"/>
                    <a:stretch/>
                  </pic:blipFill>
                  <pic:spPr bwMode="auto">
                    <a:xfrm>
                      <a:off x="0" y="0"/>
                      <a:ext cx="27971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5C27A" w14:textId="58D2860E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1F6DA8B8" w14:textId="4CEE6852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7124E495" w14:textId="2F621D51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620B898F" w14:textId="6FA92AAF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47D75F74" w14:textId="2C75C3ED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3CEA2C52" w14:textId="7EB31BBA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383BBBE3" w14:textId="66A3BD1E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329B16F1" w14:textId="02CBFCBD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66AB8253" w14:textId="5CB395AD" w:rsidR="00893AF1" w:rsidRDefault="00893AF1" w:rsidP="00225787">
      <w:pPr>
        <w:pStyle w:val="ab"/>
        <w:ind w:left="720" w:firstLineChars="0" w:firstLine="0"/>
        <w:rPr>
          <w:lang w:eastAsia="zh-CN"/>
        </w:rPr>
      </w:pPr>
    </w:p>
    <w:p w14:paraId="37B4019E" w14:textId="1E1F6038" w:rsidR="00106356" w:rsidRPr="000A1B12" w:rsidRDefault="00893AF1" w:rsidP="00FC43FD">
      <w:pPr>
        <w:pStyle w:val="ab"/>
        <w:numPr>
          <w:ilvl w:val="0"/>
          <w:numId w:val="1"/>
        </w:numPr>
        <w:ind w:firstLineChars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0A1B12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How to </w:t>
      </w:r>
      <w:bookmarkStart w:id="3" w:name="_Hlk71937873"/>
      <w:r w:rsidR="00B07D5A" w:rsidRPr="000A1B12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apply your personal vacation</w:t>
      </w:r>
      <w:bookmarkEnd w:id="3"/>
      <w:r w:rsidR="00106356"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– </w:t>
      </w:r>
      <w:r w:rsidR="00A068C0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Hao 30008859</w:t>
      </w:r>
      <w:r w:rsid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196A94D3" w14:textId="0FAEE19E" w:rsidR="00893AF1" w:rsidRPr="000A1B12" w:rsidRDefault="00893AF1" w:rsidP="00106356">
      <w:pPr>
        <w:pStyle w:val="ab"/>
        <w:ind w:left="720" w:firstLineChars="0" w:firstLine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ECA8B11" w14:textId="5C8201A7" w:rsidR="00B07D5A" w:rsidRDefault="00893AF1" w:rsidP="00B07D5A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Step</w:t>
      </w:r>
      <w:r w:rsidR="00B07D5A">
        <w:rPr>
          <w:lang w:eastAsia="zh-CN"/>
        </w:rPr>
        <w:t xml:space="preserve">1: choose start date and end date and </w:t>
      </w:r>
      <w:r w:rsidR="00106356">
        <w:rPr>
          <w:lang w:eastAsia="zh-CN"/>
        </w:rPr>
        <w:t xml:space="preserve">write your </w:t>
      </w:r>
      <w:r w:rsidR="00B07D5A">
        <w:rPr>
          <w:lang w:eastAsia="zh-CN"/>
        </w:rPr>
        <w:t>reason:</w:t>
      </w:r>
      <w:r w:rsidR="00B07D5A">
        <w:rPr>
          <w:noProof/>
          <w:lang w:eastAsia="zh-CN"/>
        </w:rPr>
        <w:drawing>
          <wp:inline distT="0" distB="0" distL="0" distR="0" wp14:anchorId="2CE3B694" wp14:editId="438FBC10">
            <wp:extent cx="3710940" cy="3395952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481" b="35681"/>
                    <a:stretch/>
                  </pic:blipFill>
                  <pic:spPr bwMode="auto">
                    <a:xfrm>
                      <a:off x="0" y="0"/>
                      <a:ext cx="3721467" cy="3405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64A19" w14:textId="25A30431" w:rsidR="00106356" w:rsidRPr="00106356" w:rsidRDefault="00106356" w:rsidP="00B07D5A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 xml:space="preserve">Step2: click submit button and </w:t>
      </w:r>
      <w:r w:rsidR="00A068C0">
        <w:rPr>
          <w:lang w:eastAsia="zh-CN"/>
        </w:rPr>
        <w:t>y</w:t>
      </w:r>
      <w:r w:rsidR="00A068C0" w:rsidRPr="00A068C0">
        <w:rPr>
          <w:lang w:eastAsia="zh-CN"/>
        </w:rPr>
        <w:t>our application will be submitted</w:t>
      </w:r>
      <w:r w:rsidR="00A068C0">
        <w:rPr>
          <w:lang w:eastAsia="zh-CN"/>
        </w:rPr>
        <w:t xml:space="preserve">. Then </w:t>
      </w:r>
      <w:r>
        <w:rPr>
          <w:lang w:eastAsia="zh-CN"/>
        </w:rPr>
        <w:t>wait for accept.</w:t>
      </w:r>
    </w:p>
    <w:p w14:paraId="59AF486B" w14:textId="470E118A" w:rsidR="00B07D5A" w:rsidRDefault="00A068C0" w:rsidP="00B07D5A">
      <w:pPr>
        <w:pStyle w:val="ab"/>
        <w:ind w:left="720" w:firstLineChars="0" w:firstLine="0"/>
        <w:rPr>
          <w:lang w:eastAsia="zh-C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15953B" wp14:editId="6D081D5B">
                <wp:simplePos x="0" y="0"/>
                <wp:positionH relativeFrom="column">
                  <wp:posOffset>3368040</wp:posOffset>
                </wp:positionH>
                <wp:positionV relativeFrom="paragraph">
                  <wp:posOffset>635635</wp:posOffset>
                </wp:positionV>
                <wp:extent cx="525780" cy="345440"/>
                <wp:effectExtent l="38100" t="38100" r="26670" b="35560"/>
                <wp:wrapNone/>
                <wp:docPr id="30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5780" cy="345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B5F3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left:0;text-align:left;margin-left:265.2pt;margin-top:50.05pt;width:41.4pt;height:27.2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" strokecolor="#ed7d31 [3205]" strokeweight="1.5pt">
                <v:stroke endarrow="block" joinstyle="miter"/>
              </v:shape>
            </w:pict>
          </mc:Fallback>
        </mc:AlternateContent>
      </w:r>
      <w:r w:rsidR="00B07D5A">
        <w:rPr>
          <w:noProof/>
          <w:lang w:eastAsia="zh-CN"/>
        </w:rPr>
        <w:drawing>
          <wp:inline distT="0" distB="0" distL="0" distR="0" wp14:anchorId="0CC8EC24" wp14:editId="7B983360">
            <wp:extent cx="4198620" cy="3087224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413" b="39334"/>
                    <a:stretch/>
                  </pic:blipFill>
                  <pic:spPr bwMode="auto">
                    <a:xfrm>
                      <a:off x="0" y="0"/>
                      <a:ext cx="4232974" cy="3112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5E299" w14:textId="462FCF30" w:rsidR="00A068C0" w:rsidRPr="00A068C0" w:rsidRDefault="00A068C0" w:rsidP="00FC43FD">
      <w:pPr>
        <w:pStyle w:val="ab"/>
        <w:numPr>
          <w:ilvl w:val="0"/>
          <w:numId w:val="1"/>
        </w:numPr>
        <w:ind w:firstLineChars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A068C0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How to handle other people's </w:t>
      </w:r>
      <w:bookmarkStart w:id="4" w:name="_Hlk71937958"/>
      <w:r w:rsidRPr="00A068C0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leave application– Hao 30008859</w:t>
      </w:r>
      <w:bookmarkEnd w:id="4"/>
      <w:r w:rsidRPr="00A068C0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01C3A2EB" w14:textId="5A5DB3CE" w:rsidR="00A068C0" w:rsidRDefault="004159A5" w:rsidP="00B07D5A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Management interface</w:t>
      </w:r>
    </w:p>
    <w:p w14:paraId="37E70F7F" w14:textId="57C7D015" w:rsidR="004159A5" w:rsidRDefault="004159A5" w:rsidP="00B07D5A">
      <w:pPr>
        <w:pStyle w:val="ab"/>
        <w:ind w:left="720" w:firstLineChars="0" w:firstLine="0"/>
        <w:rPr>
          <w:lang w:eastAsia="zh-CN"/>
        </w:rPr>
      </w:pPr>
      <w:r w:rsidRPr="004159A5">
        <w:rPr>
          <w:noProof/>
        </w:rPr>
        <w:drawing>
          <wp:inline distT="0" distB="0" distL="0" distR="0" wp14:anchorId="34C5EAAC" wp14:editId="45EEA000">
            <wp:extent cx="3467100" cy="2910840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39508" b="49676"/>
                    <a:stretch/>
                  </pic:blipFill>
                  <pic:spPr bwMode="auto">
                    <a:xfrm>
                      <a:off x="0" y="0"/>
                      <a:ext cx="3467100" cy="291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6A533" w14:textId="46AD0DCB" w:rsidR="004159A5" w:rsidRDefault="004159A5" w:rsidP="00B07D5A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Step1: you can see the application reason by click the reason button:</w:t>
      </w:r>
    </w:p>
    <w:p w14:paraId="5994500E" w14:textId="5A9653F0" w:rsidR="004159A5" w:rsidRDefault="004159A5" w:rsidP="00B07D5A">
      <w:pPr>
        <w:pStyle w:val="ab"/>
        <w:ind w:left="720" w:firstLineChars="0" w:firstLine="0"/>
        <w:rPr>
          <w:lang w:eastAsia="zh-C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9A400A1" wp14:editId="6753FA10">
                <wp:simplePos x="0" y="0"/>
                <wp:positionH relativeFrom="column">
                  <wp:posOffset>2804160</wp:posOffset>
                </wp:positionH>
                <wp:positionV relativeFrom="paragraph">
                  <wp:posOffset>2586355</wp:posOffset>
                </wp:positionV>
                <wp:extent cx="655320" cy="220980"/>
                <wp:effectExtent l="0" t="38100" r="49530" b="26670"/>
                <wp:wrapNone/>
                <wp:docPr id="34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5320" cy="2209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10323" id="Straight Arrow Connector 21" o:spid="_x0000_s1026" type="#_x0000_t32" style="position:absolute;left:0;text-align:left;margin-left:220.8pt;margin-top:203.65pt;width:51.6pt;height:17.4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FE288FB" wp14:editId="23E7A042">
            <wp:extent cx="3429000" cy="2887980"/>
            <wp:effectExtent l="0" t="0" r="0" b="762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73" b="50071"/>
                    <a:stretch/>
                  </pic:blipFill>
                  <pic:spPr bwMode="auto">
                    <a:xfrm>
                      <a:off x="0" y="0"/>
                      <a:ext cx="34290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EF601" w14:textId="61953B0A" w:rsidR="00A55C52" w:rsidRPr="00A55C52" w:rsidRDefault="00A55C52" w:rsidP="00A55C52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 xml:space="preserve">Step2: </w:t>
      </w:r>
      <w:r w:rsidRPr="00A55C52">
        <w:rPr>
          <w:lang w:eastAsia="zh-CN"/>
        </w:rPr>
        <w:t>you can accept or refuse the application by click the button</w:t>
      </w:r>
      <w:r>
        <w:rPr>
          <w:lang w:eastAsia="zh-CN"/>
        </w:rPr>
        <w:t>:</w:t>
      </w:r>
    </w:p>
    <w:p w14:paraId="6F251923" w14:textId="34E9D7B3" w:rsidR="004159A5" w:rsidRDefault="004159A5" w:rsidP="00A55C52">
      <w:pPr>
        <w:pStyle w:val="ab"/>
        <w:ind w:left="720" w:firstLineChars="0" w:firstLine="0"/>
        <w:rPr>
          <w:lang w:eastAsia="zh-CN"/>
        </w:rPr>
      </w:pPr>
      <w:r>
        <w:rPr>
          <w:noProof/>
        </w:rPr>
        <w:drawing>
          <wp:inline distT="0" distB="0" distL="0" distR="0" wp14:anchorId="48C567F0" wp14:editId="1126F959">
            <wp:extent cx="2528375" cy="2148840"/>
            <wp:effectExtent l="0" t="0" r="5715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39774" b="49281"/>
                    <a:stretch/>
                  </pic:blipFill>
                  <pic:spPr bwMode="auto">
                    <a:xfrm>
                      <a:off x="0" y="0"/>
                      <a:ext cx="2542306" cy="216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159A5">
        <w:rPr>
          <w:noProof/>
        </w:rPr>
        <w:drawing>
          <wp:inline distT="0" distB="0" distL="0" distR="0" wp14:anchorId="2EB66B7F" wp14:editId="650DEE94">
            <wp:extent cx="2527935" cy="2154870"/>
            <wp:effectExtent l="0" t="0" r="571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39641" b="49018"/>
                    <a:stretch/>
                  </pic:blipFill>
                  <pic:spPr bwMode="auto">
                    <a:xfrm>
                      <a:off x="0" y="0"/>
                      <a:ext cx="2539579" cy="216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BC410" w14:textId="77777777" w:rsidR="004159A5" w:rsidRPr="00A068C0" w:rsidRDefault="004159A5" w:rsidP="00B07D5A">
      <w:pPr>
        <w:pStyle w:val="ab"/>
        <w:ind w:left="720" w:firstLineChars="0" w:firstLine="0"/>
        <w:rPr>
          <w:lang w:eastAsia="zh-CN"/>
        </w:rPr>
      </w:pPr>
    </w:p>
    <w:p w14:paraId="2AAFB1CF" w14:textId="16A58442" w:rsidR="000A1B12" w:rsidRDefault="000A1B12" w:rsidP="00106356">
      <w:pPr>
        <w:ind w:left="360" w:firstLineChars="100" w:firstLine="320"/>
        <w:rPr>
          <w:lang w:eastAsia="zh-CN"/>
        </w:rPr>
      </w:pP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H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ow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to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run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this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program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and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how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to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do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Pr="0010635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the</w:t>
      </w:r>
      <w:r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configuration.</w:t>
      </w:r>
      <w:r w:rsidR="00106356" w:rsidRPr="00106356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– Wei 17030285</w:t>
      </w:r>
    </w:p>
    <w:p w14:paraId="3145127D" w14:textId="77777777" w:rsidR="000A1B12" w:rsidRDefault="000A1B12" w:rsidP="000A1B12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Pip required documents:</w:t>
      </w:r>
    </w:p>
    <w:p w14:paraId="41E31968" w14:textId="77777777" w:rsidR="000A1B12" w:rsidRDefault="000A1B12" w:rsidP="000A1B12">
      <w:pPr>
        <w:pStyle w:val="ab"/>
        <w:ind w:left="720" w:firstLineChars="0" w:firstLine="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5EA808E" wp14:editId="01C16C04">
            <wp:extent cx="5732145" cy="1249680"/>
            <wp:effectExtent l="0" t="0" r="1905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12"/>
                    <a:stretch/>
                  </pic:blipFill>
                  <pic:spPr bwMode="auto">
                    <a:xfrm>
                      <a:off x="0" y="0"/>
                      <a:ext cx="5732145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27602" w14:textId="77777777" w:rsidR="000A1B12" w:rsidRPr="00333C3B" w:rsidRDefault="000A1B12" w:rsidP="000A1B12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T</w:t>
      </w:r>
      <w:r>
        <w:rPr>
          <w:rFonts w:hint="eastAsia"/>
          <w:lang w:eastAsia="zh-CN"/>
        </w:rPr>
        <w:t>hi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is</w:t>
      </w:r>
      <w:r>
        <w:rPr>
          <w:lang w:eastAsia="zh-CN"/>
        </w:rPr>
        <w:t xml:space="preserve"> the root directory of the programme. If you want to running this programme you should configurate the program entry is loginPanel.py.</w:t>
      </w:r>
    </w:p>
    <w:p w14:paraId="368612A7" w14:textId="77777777" w:rsidR="000A1B12" w:rsidRPr="00225787" w:rsidRDefault="000A1B12" w:rsidP="000A1B12">
      <w:pPr>
        <w:pStyle w:val="ab"/>
        <w:ind w:left="720" w:firstLineChars="0" w:firstLine="0"/>
        <w:rPr>
          <w:lang w:eastAsia="zh-CN"/>
        </w:rPr>
      </w:pPr>
    </w:p>
    <w:p w14:paraId="50866809" w14:textId="77777777" w:rsidR="000A1B12" w:rsidRDefault="000A1B12" w:rsidP="000A1B12">
      <w:pPr>
        <w:pStyle w:val="ab"/>
        <w:ind w:left="720" w:firstLineChars="0" w:firstLine="0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596FCDA7" wp14:editId="35D3328D">
            <wp:extent cx="5483055" cy="2263140"/>
            <wp:effectExtent l="0" t="0" r="381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385" b="66824"/>
                    <a:stretch/>
                  </pic:blipFill>
                  <pic:spPr bwMode="auto">
                    <a:xfrm>
                      <a:off x="0" y="0"/>
                      <a:ext cx="5498220" cy="226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1F32A" w14:textId="77777777" w:rsidR="000A1B12" w:rsidRDefault="000A1B12" w:rsidP="000A1B12">
      <w:pPr>
        <w:pStyle w:val="ab"/>
        <w:ind w:left="720" w:firstLineChars="0" w:firstLine="0"/>
        <w:rPr>
          <w:lang w:eastAsia="zh-CN"/>
        </w:rPr>
      </w:pPr>
      <w:r>
        <w:rPr>
          <w:lang w:eastAsia="zh-CN"/>
        </w:rPr>
        <w:t>T</w:t>
      </w:r>
      <w:r>
        <w:rPr>
          <w:rFonts w:hint="eastAsia"/>
          <w:lang w:eastAsia="zh-CN"/>
        </w:rPr>
        <w:t>he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you</w:t>
      </w:r>
      <w:r>
        <w:rPr>
          <w:lang w:eastAsia="zh-CN"/>
        </w:rPr>
        <w:t xml:space="preserve"> can run this programme.</w:t>
      </w:r>
    </w:p>
    <w:p w14:paraId="663F6FC4" w14:textId="77777777" w:rsidR="000A1B12" w:rsidRPr="000A1B12" w:rsidRDefault="000A1B12" w:rsidP="00B07D5A">
      <w:pPr>
        <w:pStyle w:val="ab"/>
        <w:ind w:left="720" w:firstLineChars="0" w:firstLine="0"/>
        <w:rPr>
          <w:lang w:eastAsia="zh-CN"/>
        </w:rPr>
      </w:pPr>
    </w:p>
    <w:sectPr w:rsidR="000A1B12" w:rsidRPr="000A1B12" w:rsidSect="00AD48B0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CDDC0" w14:textId="77777777" w:rsidR="00B42997" w:rsidRDefault="00B42997" w:rsidP="001549AA">
      <w:pPr>
        <w:spacing w:after="0" w:line="240" w:lineRule="auto"/>
      </w:pPr>
      <w:r>
        <w:separator/>
      </w:r>
    </w:p>
  </w:endnote>
  <w:endnote w:type="continuationSeparator" w:id="0">
    <w:p w14:paraId="39AC86CC" w14:textId="77777777" w:rsidR="00B42997" w:rsidRDefault="00B42997" w:rsidP="00154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872637" w14:textId="77777777" w:rsidR="00B42997" w:rsidRDefault="00B42997" w:rsidP="001549AA">
      <w:pPr>
        <w:spacing w:after="0" w:line="240" w:lineRule="auto"/>
      </w:pPr>
      <w:r>
        <w:separator/>
      </w:r>
    </w:p>
  </w:footnote>
  <w:footnote w:type="continuationSeparator" w:id="0">
    <w:p w14:paraId="6F42EACF" w14:textId="77777777" w:rsidR="00B42997" w:rsidRDefault="00B42997" w:rsidP="001549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C2933"/>
    <w:multiLevelType w:val="hybridMultilevel"/>
    <w:tmpl w:val="837E0E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E6D3F"/>
    <w:multiLevelType w:val="hybridMultilevel"/>
    <w:tmpl w:val="964ED864"/>
    <w:lvl w:ilvl="0" w:tplc="17F696F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sDQ0MDc0NTM2NDVS0lEKTi0uzszPAykwrgUA/b0griwAAAA="/>
  </w:docVars>
  <w:rsids>
    <w:rsidRoot w:val="00F65381"/>
    <w:rsid w:val="0000138F"/>
    <w:rsid w:val="000A1B12"/>
    <w:rsid w:val="00106356"/>
    <w:rsid w:val="001549AA"/>
    <w:rsid w:val="001B352C"/>
    <w:rsid w:val="001B58F9"/>
    <w:rsid w:val="00200D9E"/>
    <w:rsid w:val="00225787"/>
    <w:rsid w:val="002E2C75"/>
    <w:rsid w:val="00333C3B"/>
    <w:rsid w:val="004159A5"/>
    <w:rsid w:val="004A4CE6"/>
    <w:rsid w:val="005D3111"/>
    <w:rsid w:val="006B1756"/>
    <w:rsid w:val="007345D6"/>
    <w:rsid w:val="00893AF1"/>
    <w:rsid w:val="008A6517"/>
    <w:rsid w:val="009B3AD0"/>
    <w:rsid w:val="00A068C0"/>
    <w:rsid w:val="00A55C52"/>
    <w:rsid w:val="00A64CA8"/>
    <w:rsid w:val="00A800EB"/>
    <w:rsid w:val="00AD48B0"/>
    <w:rsid w:val="00B07D5A"/>
    <w:rsid w:val="00B42997"/>
    <w:rsid w:val="00B6535B"/>
    <w:rsid w:val="00C324BB"/>
    <w:rsid w:val="00D034D3"/>
    <w:rsid w:val="00D172EB"/>
    <w:rsid w:val="00DB5ACD"/>
    <w:rsid w:val="00EE2CAB"/>
    <w:rsid w:val="00F65381"/>
    <w:rsid w:val="00FC4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326D8"/>
  <w15:chartTrackingRefBased/>
  <w15:docId w15:val="{B32EC1EA-B127-4C9A-80A3-22E6423D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6356"/>
  </w:style>
  <w:style w:type="paragraph" w:styleId="1">
    <w:name w:val="heading 1"/>
    <w:basedOn w:val="a"/>
    <w:next w:val="a"/>
    <w:link w:val="10"/>
    <w:uiPriority w:val="9"/>
    <w:qFormat/>
    <w:rsid w:val="001B58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AD48B0"/>
    <w:pPr>
      <w:spacing w:after="0" w:line="240" w:lineRule="auto"/>
    </w:pPr>
    <w:rPr>
      <w:lang w:val="en-US"/>
    </w:rPr>
  </w:style>
  <w:style w:type="character" w:customStyle="1" w:styleId="a4">
    <w:name w:val="无间隔 字符"/>
    <w:basedOn w:val="a0"/>
    <w:link w:val="a3"/>
    <w:uiPriority w:val="1"/>
    <w:rsid w:val="00AD48B0"/>
    <w:rPr>
      <w:rFonts w:eastAsiaTheme="minorEastAsia"/>
      <w:lang w:val="en-US"/>
    </w:rPr>
  </w:style>
  <w:style w:type="character" w:customStyle="1" w:styleId="10">
    <w:name w:val="标题 1 字符"/>
    <w:basedOn w:val="a0"/>
    <w:link w:val="1"/>
    <w:uiPriority w:val="9"/>
    <w:rsid w:val="001B58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B58F9"/>
    <w:pPr>
      <w:outlineLvl w:val="9"/>
    </w:pPr>
    <w:rPr>
      <w:lang w:val="en-US"/>
    </w:rPr>
  </w:style>
  <w:style w:type="paragraph" w:styleId="TOC1">
    <w:name w:val="toc 1"/>
    <w:basedOn w:val="a"/>
    <w:next w:val="a"/>
    <w:autoRedefine/>
    <w:uiPriority w:val="39"/>
    <w:unhideWhenUsed/>
    <w:rsid w:val="001B58F9"/>
    <w:pPr>
      <w:spacing w:after="100"/>
    </w:pPr>
  </w:style>
  <w:style w:type="character" w:styleId="a5">
    <w:name w:val="Hyperlink"/>
    <w:basedOn w:val="a0"/>
    <w:uiPriority w:val="99"/>
    <w:unhideWhenUsed/>
    <w:rsid w:val="001B58F9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B65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1549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549A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549A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549AA"/>
    <w:rPr>
      <w:sz w:val="18"/>
      <w:szCs w:val="18"/>
    </w:rPr>
  </w:style>
  <w:style w:type="paragraph" w:styleId="ab">
    <w:name w:val="List Paragraph"/>
    <w:basedOn w:val="a"/>
    <w:uiPriority w:val="34"/>
    <w:qFormat/>
    <w:rsid w:val="001549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FC5330-A375-4EB5-8B1D-033A64429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invire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ve Management – User Guide</dc:title>
  <dc:subject/>
  <dc:creator>Sakowski M M (FCES)</dc:creator>
  <cp:keywords/>
  <dc:description/>
  <cp:lastModifiedBy>john</cp:lastModifiedBy>
  <cp:revision>3</cp:revision>
  <dcterms:created xsi:type="dcterms:W3CDTF">2021-05-14T16:32:00Z</dcterms:created>
  <dcterms:modified xsi:type="dcterms:W3CDTF">2021-05-14T18:26:00Z</dcterms:modified>
</cp:coreProperties>
</file>